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8"/>
      </w:tblGrid>
      <w:tr w:rsidR="00F5579A" w:rsidRPr="009F6744" w14:paraId="71F6B147" w14:textId="77777777" w:rsidTr="00AD0B62">
        <w:tc>
          <w:tcPr>
            <w:tcW w:w="5000" w:type="pct"/>
          </w:tcPr>
          <w:p w14:paraId="6D5E00D4" w14:textId="4342210E" w:rsidR="00F5579A" w:rsidRPr="009F6744" w:rsidRDefault="009F6744" w:rsidP="00E668C6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  <w:r w:rsidRPr="009F6744">
              <w:rPr>
                <w:b/>
                <w:noProof/>
                <w:sz w:val="24"/>
                <w:szCs w:val="24"/>
                <w:lang w:val="pt-BR"/>
              </w:rPr>
              <w:drawing>
                <wp:anchor distT="0" distB="0" distL="114300" distR="114300" simplePos="0" relativeHeight="251658240" behindDoc="0" locked="0" layoutInCell="1" allowOverlap="1" wp14:anchorId="79479A8E" wp14:editId="46AFFD4F">
                  <wp:simplePos x="0" y="0"/>
                  <wp:positionH relativeFrom="column">
                    <wp:posOffset>2620010</wp:posOffset>
                  </wp:positionH>
                  <wp:positionV relativeFrom="paragraph">
                    <wp:posOffset>6350</wp:posOffset>
                  </wp:positionV>
                  <wp:extent cx="640080" cy="630936"/>
                  <wp:effectExtent l="0" t="0" r="7620" b="0"/>
                  <wp:wrapTopAndBottom/>
                  <wp:docPr id="10" name="Image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630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5579A" w:rsidRPr="009F6744">
              <w:rPr>
                <w:b/>
                <w:sz w:val="24"/>
                <w:szCs w:val="24"/>
                <w:lang w:val="pt-BR"/>
              </w:rPr>
              <w:t>MINISTÉRIO</w:t>
            </w:r>
            <w:r w:rsidR="00F5579A" w:rsidRPr="009F6744">
              <w:rPr>
                <w:b/>
                <w:spacing w:val="-3"/>
                <w:sz w:val="24"/>
                <w:szCs w:val="24"/>
                <w:lang w:val="pt-BR"/>
              </w:rPr>
              <w:t xml:space="preserve"> </w:t>
            </w:r>
            <w:r w:rsidR="00F5579A" w:rsidRPr="009F6744">
              <w:rPr>
                <w:b/>
                <w:sz w:val="24"/>
                <w:szCs w:val="24"/>
                <w:lang w:val="pt-BR"/>
              </w:rPr>
              <w:t>DA</w:t>
            </w:r>
            <w:r w:rsidR="00F5579A" w:rsidRPr="009F6744">
              <w:rPr>
                <w:b/>
                <w:spacing w:val="-3"/>
                <w:sz w:val="24"/>
                <w:szCs w:val="24"/>
                <w:lang w:val="pt-BR"/>
              </w:rPr>
              <w:t xml:space="preserve"> </w:t>
            </w:r>
            <w:r w:rsidR="00F5579A" w:rsidRPr="009F6744">
              <w:rPr>
                <w:b/>
                <w:sz w:val="24"/>
                <w:szCs w:val="24"/>
                <w:lang w:val="pt-BR"/>
              </w:rPr>
              <w:t>EDUCAÇÃO</w:t>
            </w:r>
          </w:p>
          <w:p w14:paraId="4A52BA21" w14:textId="77777777" w:rsidR="00F5579A" w:rsidRPr="009F6744" w:rsidRDefault="00F5579A" w:rsidP="00E668C6">
            <w:pPr>
              <w:spacing w:line="276" w:lineRule="auto"/>
              <w:jc w:val="center"/>
              <w:rPr>
                <w:b/>
                <w:spacing w:val="1"/>
                <w:sz w:val="24"/>
                <w:szCs w:val="24"/>
                <w:lang w:val="pt-BR"/>
              </w:rPr>
            </w:pPr>
            <w:r w:rsidRPr="009F6744">
              <w:rPr>
                <w:b/>
                <w:sz w:val="24"/>
                <w:szCs w:val="24"/>
                <w:lang w:val="pt-BR"/>
              </w:rPr>
              <w:t>UNIVERSIDADE FEDERAL RURAL DE PERNAMBUCO</w:t>
            </w:r>
          </w:p>
          <w:p w14:paraId="0D2CDE54" w14:textId="4DAC3CB4" w:rsidR="00F5579A" w:rsidRDefault="00F5579A" w:rsidP="00E668C6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  <w:r w:rsidRPr="009F6744">
              <w:rPr>
                <w:b/>
                <w:sz w:val="24"/>
                <w:szCs w:val="24"/>
                <w:lang w:val="pt-BR"/>
              </w:rPr>
              <w:t xml:space="preserve">Pró-reitoria de Pesquisa </w:t>
            </w:r>
            <w:r w:rsidR="00F27430">
              <w:rPr>
                <w:b/>
                <w:sz w:val="24"/>
                <w:szCs w:val="24"/>
                <w:lang w:val="pt-BR"/>
              </w:rPr>
              <w:t>–</w:t>
            </w:r>
            <w:r w:rsidRPr="009F6744">
              <w:rPr>
                <w:b/>
                <w:sz w:val="24"/>
                <w:szCs w:val="24"/>
                <w:lang w:val="pt-BR"/>
              </w:rPr>
              <w:t xml:space="preserve"> ProPesq</w:t>
            </w:r>
          </w:p>
          <w:p w14:paraId="687880EB" w14:textId="4D24B0FE" w:rsidR="00F27430" w:rsidRPr="009F6744" w:rsidRDefault="00F27430" w:rsidP="00E668C6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  <w:r>
              <w:rPr>
                <w:b/>
                <w:sz w:val="24"/>
                <w:szCs w:val="24"/>
                <w:lang w:val="pt-BR"/>
              </w:rPr>
              <w:t>Coordenadoria dos Programas de Iniciação Científica - CPIBIC</w:t>
            </w:r>
          </w:p>
        </w:tc>
      </w:tr>
    </w:tbl>
    <w:p w14:paraId="5426085D" w14:textId="3D9FB5F8" w:rsidR="00444509" w:rsidRDefault="00444509" w:rsidP="00E668C6">
      <w:pPr>
        <w:spacing w:line="276" w:lineRule="auto"/>
        <w:jc w:val="both"/>
        <w:rPr>
          <w:b/>
          <w:sz w:val="24"/>
          <w:szCs w:val="24"/>
          <w:lang w:val="pt-BR"/>
        </w:rPr>
      </w:pPr>
    </w:p>
    <w:p w14:paraId="3314BC64" w14:textId="3D8C253D" w:rsidR="00AD0B62" w:rsidRDefault="00AD0B62" w:rsidP="00E668C6">
      <w:pPr>
        <w:spacing w:line="276" w:lineRule="auto"/>
        <w:jc w:val="both"/>
        <w:rPr>
          <w:b/>
          <w:sz w:val="24"/>
          <w:szCs w:val="24"/>
          <w:lang w:val="pt-BR"/>
        </w:rPr>
      </w:pPr>
    </w:p>
    <w:p w14:paraId="3AEC1565" w14:textId="7A6D3118" w:rsidR="00AD0B62" w:rsidRPr="00E668C6" w:rsidRDefault="00AD0B62" w:rsidP="00E668C6">
      <w:pPr>
        <w:spacing w:line="276" w:lineRule="auto"/>
        <w:jc w:val="center"/>
        <w:rPr>
          <w:b/>
          <w:sz w:val="28"/>
          <w:szCs w:val="28"/>
          <w:lang w:val="pt-BR"/>
        </w:rPr>
      </w:pPr>
      <w:r w:rsidRPr="00E668C6">
        <w:rPr>
          <w:b/>
          <w:sz w:val="28"/>
          <w:szCs w:val="28"/>
          <w:lang w:val="pt-BR"/>
        </w:rPr>
        <w:t>DECLARAÇÃO</w:t>
      </w:r>
    </w:p>
    <w:p w14:paraId="5366750A" w14:textId="77777777" w:rsidR="00AD0B62" w:rsidRPr="00AD0B62" w:rsidRDefault="00AD0B62" w:rsidP="00E668C6">
      <w:pPr>
        <w:spacing w:line="276" w:lineRule="auto"/>
        <w:jc w:val="both"/>
        <w:rPr>
          <w:b/>
          <w:sz w:val="24"/>
          <w:szCs w:val="24"/>
          <w:lang w:val="pt-BR"/>
        </w:rPr>
      </w:pPr>
    </w:p>
    <w:p w14:paraId="1CA4CFC2" w14:textId="77777777" w:rsidR="00AD0B62" w:rsidRPr="00AD0B62" w:rsidRDefault="00AD0B62" w:rsidP="00E668C6">
      <w:pPr>
        <w:spacing w:line="276" w:lineRule="auto"/>
        <w:jc w:val="both"/>
        <w:rPr>
          <w:b/>
          <w:sz w:val="24"/>
          <w:szCs w:val="24"/>
          <w:lang w:val="pt-BR"/>
        </w:rPr>
      </w:pPr>
    </w:p>
    <w:p w14:paraId="3B5773FE" w14:textId="77777777" w:rsidR="00794CF9" w:rsidRDefault="00427C1F" w:rsidP="00E668C6">
      <w:pPr>
        <w:spacing w:line="276" w:lineRule="auto"/>
        <w:ind w:firstLine="720"/>
        <w:jc w:val="both"/>
        <w:rPr>
          <w:bCs/>
          <w:sz w:val="24"/>
          <w:szCs w:val="24"/>
          <w:lang w:val="pt-BR"/>
        </w:rPr>
      </w:pPr>
      <w:r w:rsidRPr="00427C1F">
        <w:rPr>
          <w:bCs/>
          <w:sz w:val="24"/>
          <w:szCs w:val="24"/>
          <w:lang w:val="pt-BR"/>
        </w:rPr>
        <w:t xml:space="preserve">Eu, </w:t>
      </w:r>
      <w:r w:rsidRPr="00794CF9">
        <w:rPr>
          <w:b/>
          <w:sz w:val="24"/>
          <w:szCs w:val="24"/>
          <w:lang w:val="pt-BR"/>
        </w:rPr>
        <w:t>[NOME COMPLETO DO(A) COORDENADOR(A)], Coordenador(a) do Programa de Pós-Graduação em [NOME DO PROGRAMA]</w:t>
      </w:r>
      <w:r w:rsidRPr="00427C1F">
        <w:rPr>
          <w:bCs/>
          <w:sz w:val="24"/>
          <w:szCs w:val="24"/>
          <w:lang w:val="pt-BR"/>
        </w:rPr>
        <w:t xml:space="preserve">, no uso de minhas atribuições legais e regimentais, DECLARO para os devidos fins que o(a) </w:t>
      </w:r>
      <w:r w:rsidR="00794CF9">
        <w:rPr>
          <w:bCs/>
          <w:sz w:val="24"/>
          <w:szCs w:val="24"/>
          <w:lang w:val="pt-BR"/>
        </w:rPr>
        <w:t>pesquisador</w:t>
      </w:r>
      <w:r w:rsidRPr="00427C1F">
        <w:rPr>
          <w:bCs/>
          <w:sz w:val="24"/>
          <w:szCs w:val="24"/>
          <w:lang w:val="pt-BR"/>
        </w:rPr>
        <w:t xml:space="preserve"> </w:t>
      </w:r>
      <w:r w:rsidRPr="00794CF9">
        <w:rPr>
          <w:b/>
          <w:sz w:val="24"/>
          <w:szCs w:val="24"/>
          <w:lang w:val="pt-BR"/>
        </w:rPr>
        <w:t>[NOME COMPLETO DO(A) PROFESSOR(A)/PESQUISADOR(A)]</w:t>
      </w:r>
      <w:r w:rsidRPr="00427C1F">
        <w:rPr>
          <w:bCs/>
          <w:sz w:val="24"/>
          <w:szCs w:val="24"/>
          <w:lang w:val="pt-BR"/>
        </w:rPr>
        <w:t xml:space="preserve">, CPF nº [XXX.XXX.XXX-XX], encontra-se vinculado(a) ao referido Programa, na qualidade de [Professor(a) Sênior ou Pesquisador(a) Visitante], com atuação acadêmica prevista para o período de setembro de 2025 a agosto de 2026. </w:t>
      </w:r>
    </w:p>
    <w:p w14:paraId="79BC4175" w14:textId="0C1ECF3C" w:rsidR="00794CF9" w:rsidRDefault="00427C1F" w:rsidP="00E668C6">
      <w:pPr>
        <w:spacing w:line="276" w:lineRule="auto"/>
        <w:ind w:firstLine="720"/>
        <w:jc w:val="both"/>
        <w:rPr>
          <w:bCs/>
          <w:sz w:val="24"/>
          <w:szCs w:val="24"/>
          <w:lang w:val="pt-BR"/>
        </w:rPr>
      </w:pPr>
      <w:r w:rsidRPr="00427C1F">
        <w:rPr>
          <w:bCs/>
          <w:sz w:val="24"/>
          <w:szCs w:val="24"/>
          <w:lang w:val="pt-BR"/>
        </w:rPr>
        <w:t xml:space="preserve">Declaro ainda que sua atuação está em conformidade com as normas internas do Programa e atende aos critérios exigidos para o desenvolvimento de atividades acadêmicas e de orientação, conforme disposto em regulamento específico e de acordo com as exigências da Pró-Reitoria de Pós-Graduação da </w:t>
      </w:r>
      <w:r w:rsidR="00794CF9">
        <w:rPr>
          <w:bCs/>
          <w:sz w:val="24"/>
          <w:szCs w:val="24"/>
          <w:lang w:val="pt-BR"/>
        </w:rPr>
        <w:t>Universidade Federal Rural de Pernambuco</w:t>
      </w:r>
      <w:r w:rsidRPr="00427C1F">
        <w:rPr>
          <w:bCs/>
          <w:sz w:val="24"/>
          <w:szCs w:val="24"/>
          <w:lang w:val="pt-BR"/>
        </w:rPr>
        <w:t xml:space="preserve">. </w:t>
      </w:r>
    </w:p>
    <w:p w14:paraId="069ECC76" w14:textId="09B4D782" w:rsidR="00AD0B62" w:rsidRPr="00E668C6" w:rsidRDefault="00427C1F" w:rsidP="00E668C6">
      <w:pPr>
        <w:spacing w:line="276" w:lineRule="auto"/>
        <w:ind w:firstLine="720"/>
        <w:jc w:val="both"/>
        <w:rPr>
          <w:bCs/>
          <w:sz w:val="24"/>
          <w:szCs w:val="24"/>
          <w:lang w:val="pt-BR"/>
        </w:rPr>
      </w:pPr>
      <w:r w:rsidRPr="00427C1F">
        <w:rPr>
          <w:bCs/>
          <w:sz w:val="24"/>
          <w:szCs w:val="24"/>
          <w:lang w:val="pt-BR"/>
        </w:rPr>
        <w:t>Por ser verdade, firmo a presente declaração para que produza os efeitos legais necessários, nos termos do Apêndice 1 do Edital.</w:t>
      </w:r>
    </w:p>
    <w:p w14:paraId="4FE18711" w14:textId="77777777" w:rsidR="00AD0B62" w:rsidRPr="00AD0B62" w:rsidRDefault="00AD0B62" w:rsidP="00E668C6">
      <w:pPr>
        <w:spacing w:line="276" w:lineRule="auto"/>
        <w:jc w:val="both"/>
        <w:rPr>
          <w:b/>
          <w:sz w:val="24"/>
          <w:szCs w:val="24"/>
          <w:lang w:val="pt-BR"/>
        </w:rPr>
      </w:pPr>
    </w:p>
    <w:p w14:paraId="00F57112" w14:textId="77777777" w:rsidR="00AD0B62" w:rsidRPr="00AD0B62" w:rsidRDefault="00AD0B62" w:rsidP="00E668C6">
      <w:pPr>
        <w:spacing w:line="276" w:lineRule="auto"/>
        <w:jc w:val="right"/>
        <w:rPr>
          <w:b/>
          <w:sz w:val="24"/>
          <w:szCs w:val="24"/>
          <w:lang w:val="pt-BR"/>
        </w:rPr>
      </w:pPr>
      <w:r w:rsidRPr="00AD0B62">
        <w:rPr>
          <w:b/>
          <w:sz w:val="24"/>
          <w:szCs w:val="24"/>
          <w:lang w:val="pt-BR"/>
        </w:rPr>
        <w:t>Local, XX de junho de 202X</w:t>
      </w:r>
    </w:p>
    <w:p w14:paraId="1A3E8A2B" w14:textId="77777777" w:rsidR="009328C6" w:rsidRDefault="009328C6" w:rsidP="00E668C6">
      <w:pPr>
        <w:spacing w:line="276" w:lineRule="auto"/>
        <w:jc w:val="both"/>
        <w:rPr>
          <w:b/>
          <w:sz w:val="24"/>
          <w:szCs w:val="24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4"/>
        <w:gridCol w:w="4704"/>
      </w:tblGrid>
      <w:tr w:rsidR="00FB21E2" w14:paraId="6077B0E4" w14:textId="77777777" w:rsidTr="00FB21E2">
        <w:tc>
          <w:tcPr>
            <w:tcW w:w="4704" w:type="dxa"/>
          </w:tcPr>
          <w:p w14:paraId="31656598" w14:textId="77777777" w:rsidR="00FB21E2" w:rsidRPr="00AD0B62" w:rsidRDefault="00FB21E2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  <w:r w:rsidRPr="00AD0B62">
              <w:rPr>
                <w:b/>
                <w:sz w:val="24"/>
                <w:szCs w:val="24"/>
                <w:lang w:val="pt-BR"/>
              </w:rPr>
              <w:t>Atenciosamente,</w:t>
            </w:r>
          </w:p>
          <w:p w14:paraId="19F739C9" w14:textId="77777777" w:rsidR="00FB21E2" w:rsidRDefault="00FB21E2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</w:p>
          <w:p w14:paraId="3C708506" w14:textId="7B5B4334" w:rsidR="00FB21E2" w:rsidRDefault="00FB21E2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</w:p>
          <w:p w14:paraId="772E09AA" w14:textId="6C4750AF" w:rsidR="00FB21E2" w:rsidRDefault="00FB21E2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</w:p>
          <w:p w14:paraId="06EF4B34" w14:textId="77777777" w:rsidR="009328C6" w:rsidRPr="00AD0B62" w:rsidRDefault="009328C6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</w:p>
          <w:p w14:paraId="43AC0914" w14:textId="77777777" w:rsidR="00FB21E2" w:rsidRPr="00AD0B62" w:rsidRDefault="00FB21E2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</w:p>
          <w:p w14:paraId="2899BD4A" w14:textId="767829D2" w:rsidR="00FB21E2" w:rsidRDefault="00FB21E2" w:rsidP="00F52528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  <w:r w:rsidRPr="00F52528">
              <w:rPr>
                <w:b/>
                <w:color w:val="0070C0"/>
                <w:sz w:val="24"/>
                <w:szCs w:val="24"/>
                <w:lang w:val="pt-BR"/>
              </w:rPr>
              <w:t xml:space="preserve">Nome do(a) </w:t>
            </w:r>
            <w:r w:rsidR="00F52528" w:rsidRPr="00F52528">
              <w:rPr>
                <w:b/>
                <w:color w:val="0070C0"/>
                <w:sz w:val="24"/>
                <w:szCs w:val="24"/>
                <w:lang w:val="pt-BR"/>
              </w:rPr>
              <w:t xml:space="preserve">Coordenador(a) </w:t>
            </w:r>
            <w:r w:rsidR="00F52528" w:rsidRPr="00F52528">
              <w:rPr>
                <w:b/>
                <w:color w:val="0070C0"/>
                <w:sz w:val="24"/>
                <w:szCs w:val="24"/>
                <w:lang w:val="pt-BR"/>
              </w:rPr>
              <w:t>do Programa de Pós-Graduação em [NOME DO PROGRAMA]</w:t>
            </w:r>
          </w:p>
        </w:tc>
        <w:tc>
          <w:tcPr>
            <w:tcW w:w="4704" w:type="dxa"/>
          </w:tcPr>
          <w:p w14:paraId="6EC32F80" w14:textId="6673D595" w:rsidR="00FB21E2" w:rsidRDefault="00FB21E2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  <w:r>
              <w:rPr>
                <w:b/>
                <w:sz w:val="24"/>
                <w:szCs w:val="24"/>
                <w:lang w:val="pt-BR"/>
              </w:rPr>
              <w:t>Chancela</w:t>
            </w:r>
          </w:p>
          <w:p w14:paraId="04D59C89" w14:textId="77777777" w:rsidR="00FB21E2" w:rsidRDefault="00FB21E2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</w:p>
          <w:p w14:paraId="51024081" w14:textId="77777777" w:rsidR="00FB21E2" w:rsidRDefault="00FB21E2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</w:p>
          <w:p w14:paraId="5E716A34" w14:textId="77777777" w:rsidR="00FB21E2" w:rsidRPr="00AD0B62" w:rsidRDefault="00FB21E2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</w:p>
          <w:p w14:paraId="400448D3" w14:textId="2524C6A9" w:rsidR="00FB21E2" w:rsidRDefault="00FB21E2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</w:p>
          <w:p w14:paraId="0EE600CA" w14:textId="77777777" w:rsidR="009328C6" w:rsidRPr="00AD0B62" w:rsidRDefault="009328C6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</w:p>
          <w:p w14:paraId="355A38F3" w14:textId="7E99904E" w:rsidR="00FB21E2" w:rsidRDefault="00FB21E2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  <w:r>
              <w:rPr>
                <w:b/>
                <w:sz w:val="24"/>
                <w:szCs w:val="24"/>
                <w:lang w:val="pt-BR"/>
              </w:rPr>
              <w:t>Pró-reitoria de Pós-graduação</w:t>
            </w:r>
          </w:p>
          <w:p w14:paraId="64420329" w14:textId="2EA1ED61" w:rsidR="00FB21E2" w:rsidRPr="00AD0B62" w:rsidRDefault="00FB21E2" w:rsidP="00FB21E2">
            <w:pPr>
              <w:spacing w:line="276" w:lineRule="auto"/>
              <w:jc w:val="center"/>
              <w:rPr>
                <w:b/>
                <w:sz w:val="24"/>
                <w:szCs w:val="24"/>
                <w:lang w:val="pt-BR"/>
              </w:rPr>
            </w:pPr>
            <w:r>
              <w:rPr>
                <w:b/>
                <w:sz w:val="24"/>
                <w:szCs w:val="24"/>
                <w:lang w:val="pt-BR"/>
              </w:rPr>
              <w:t>Unidade Responsável</w:t>
            </w:r>
          </w:p>
          <w:p w14:paraId="2CFF7D53" w14:textId="77777777" w:rsidR="00FB21E2" w:rsidRDefault="00FB21E2" w:rsidP="00E668C6">
            <w:pPr>
              <w:spacing w:line="276" w:lineRule="auto"/>
              <w:jc w:val="both"/>
              <w:rPr>
                <w:b/>
                <w:sz w:val="24"/>
                <w:szCs w:val="24"/>
                <w:lang w:val="pt-BR"/>
              </w:rPr>
            </w:pPr>
          </w:p>
        </w:tc>
      </w:tr>
    </w:tbl>
    <w:p w14:paraId="447D77FE" w14:textId="77777777" w:rsidR="00AD0B62" w:rsidRPr="009F6744" w:rsidRDefault="00AD0B62" w:rsidP="008B2545">
      <w:pPr>
        <w:spacing w:line="276" w:lineRule="auto"/>
        <w:jc w:val="both"/>
        <w:rPr>
          <w:b/>
          <w:sz w:val="24"/>
          <w:szCs w:val="24"/>
          <w:lang w:val="pt-BR"/>
        </w:rPr>
      </w:pPr>
    </w:p>
    <w:sectPr w:rsidR="00AD0B62" w:rsidRPr="009F6744" w:rsidSect="0018534F">
      <w:pgSz w:w="12240" w:h="15840"/>
      <w:pgMar w:top="1411" w:right="1411" w:bottom="1411" w:left="141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77AD3" w14:textId="77777777" w:rsidR="00471C3F" w:rsidRDefault="00471C3F" w:rsidP="00FD4908">
      <w:r>
        <w:separator/>
      </w:r>
    </w:p>
  </w:endnote>
  <w:endnote w:type="continuationSeparator" w:id="0">
    <w:p w14:paraId="3670FB86" w14:textId="77777777" w:rsidR="00471C3F" w:rsidRDefault="00471C3F" w:rsidP="00FD49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77702" w14:textId="77777777" w:rsidR="00471C3F" w:rsidRDefault="00471C3F" w:rsidP="00FD4908">
      <w:r>
        <w:separator/>
      </w:r>
    </w:p>
  </w:footnote>
  <w:footnote w:type="continuationSeparator" w:id="0">
    <w:p w14:paraId="1E0C29BD" w14:textId="77777777" w:rsidR="00471C3F" w:rsidRDefault="00471C3F" w:rsidP="00FD49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EA7F10"/>
    <w:multiLevelType w:val="multilevel"/>
    <w:tmpl w:val="F56CB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2106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0NDA1NTM1MzMzMTFV0lEKTi0uzszPAykwqQUAgGBBtSwAAAA="/>
  </w:docVars>
  <w:rsids>
    <w:rsidRoot w:val="00FD4908"/>
    <w:rsid w:val="0001339F"/>
    <w:rsid w:val="00035DD4"/>
    <w:rsid w:val="000650BE"/>
    <w:rsid w:val="000B2DFB"/>
    <w:rsid w:val="000F1859"/>
    <w:rsid w:val="000F2071"/>
    <w:rsid w:val="001118FF"/>
    <w:rsid w:val="0018166A"/>
    <w:rsid w:val="0018534F"/>
    <w:rsid w:val="00192205"/>
    <w:rsid w:val="00196F36"/>
    <w:rsid w:val="001B0A85"/>
    <w:rsid w:val="001B0D2E"/>
    <w:rsid w:val="001E699A"/>
    <w:rsid w:val="002128A3"/>
    <w:rsid w:val="002D242E"/>
    <w:rsid w:val="002D4A7C"/>
    <w:rsid w:val="002E3E70"/>
    <w:rsid w:val="002E5EA3"/>
    <w:rsid w:val="003B53BB"/>
    <w:rsid w:val="00410C50"/>
    <w:rsid w:val="00421F06"/>
    <w:rsid w:val="00427C1F"/>
    <w:rsid w:val="00433923"/>
    <w:rsid w:val="00435F06"/>
    <w:rsid w:val="00444509"/>
    <w:rsid w:val="00471C3F"/>
    <w:rsid w:val="004757BF"/>
    <w:rsid w:val="00497762"/>
    <w:rsid w:val="00526CF8"/>
    <w:rsid w:val="00544F15"/>
    <w:rsid w:val="00550F3A"/>
    <w:rsid w:val="005A34FC"/>
    <w:rsid w:val="00665284"/>
    <w:rsid w:val="00665A33"/>
    <w:rsid w:val="00695E77"/>
    <w:rsid w:val="006B7837"/>
    <w:rsid w:val="006E32CB"/>
    <w:rsid w:val="00700C29"/>
    <w:rsid w:val="00750B06"/>
    <w:rsid w:val="007552BC"/>
    <w:rsid w:val="00794CF9"/>
    <w:rsid w:val="007C4909"/>
    <w:rsid w:val="008B2545"/>
    <w:rsid w:val="008C1D2F"/>
    <w:rsid w:val="009328C6"/>
    <w:rsid w:val="009547E4"/>
    <w:rsid w:val="0097022A"/>
    <w:rsid w:val="009769D0"/>
    <w:rsid w:val="0099177F"/>
    <w:rsid w:val="009D2BCD"/>
    <w:rsid w:val="009F6744"/>
    <w:rsid w:val="00A10352"/>
    <w:rsid w:val="00A247C9"/>
    <w:rsid w:val="00A3357B"/>
    <w:rsid w:val="00A850FC"/>
    <w:rsid w:val="00AA2EC1"/>
    <w:rsid w:val="00AA61BE"/>
    <w:rsid w:val="00AD0B62"/>
    <w:rsid w:val="00B046E2"/>
    <w:rsid w:val="00B25226"/>
    <w:rsid w:val="00B46434"/>
    <w:rsid w:val="00B859F9"/>
    <w:rsid w:val="00C17C98"/>
    <w:rsid w:val="00C55B0F"/>
    <w:rsid w:val="00CD564D"/>
    <w:rsid w:val="00D069EC"/>
    <w:rsid w:val="00D60A4E"/>
    <w:rsid w:val="00D67C6F"/>
    <w:rsid w:val="00DE0748"/>
    <w:rsid w:val="00E479DB"/>
    <w:rsid w:val="00E6305A"/>
    <w:rsid w:val="00E668C6"/>
    <w:rsid w:val="00F2217C"/>
    <w:rsid w:val="00F27430"/>
    <w:rsid w:val="00F52528"/>
    <w:rsid w:val="00F5579A"/>
    <w:rsid w:val="00F81369"/>
    <w:rsid w:val="00FB21E2"/>
    <w:rsid w:val="00FB2A97"/>
    <w:rsid w:val="00FB6019"/>
    <w:rsid w:val="00FD4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1CC4E"/>
  <w15:chartTrackingRefBased/>
  <w15:docId w15:val="{0F3D4F6D-3956-4388-9058-9C53885D3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D490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D4908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FD4908"/>
    <w:rPr>
      <w:rFonts w:ascii="Calibri" w:eastAsia="Calibri" w:hAnsi="Calibri" w:cs="Calibri"/>
      <w:lang w:val="pt-PT"/>
    </w:rPr>
  </w:style>
  <w:style w:type="paragraph" w:styleId="Rodap">
    <w:name w:val="footer"/>
    <w:basedOn w:val="Normal"/>
    <w:link w:val="RodapChar"/>
    <w:uiPriority w:val="99"/>
    <w:unhideWhenUsed/>
    <w:rsid w:val="00FD4908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FD4908"/>
    <w:rPr>
      <w:rFonts w:ascii="Calibri" w:eastAsia="Calibri" w:hAnsi="Calibri" w:cs="Calibri"/>
      <w:lang w:val="pt-PT"/>
    </w:rPr>
  </w:style>
  <w:style w:type="table" w:styleId="Tabelacomgrade">
    <w:name w:val="Table Grid"/>
    <w:basedOn w:val="Tabelanormal"/>
    <w:uiPriority w:val="39"/>
    <w:rsid w:val="000F20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F674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TextodoEspaoReservado">
    <w:name w:val="Placeholder Text"/>
    <w:basedOn w:val="Fontepargpadro"/>
    <w:uiPriority w:val="99"/>
    <w:semiHidden/>
    <w:rsid w:val="00B859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8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res G. F. da S.</dc:creator>
  <cp:keywords/>
  <dc:description/>
  <cp:lastModifiedBy>Thieres G. F. da S.</cp:lastModifiedBy>
  <cp:revision>10</cp:revision>
  <dcterms:created xsi:type="dcterms:W3CDTF">2025-05-31T12:37:00Z</dcterms:created>
  <dcterms:modified xsi:type="dcterms:W3CDTF">2025-06-10T14:49:00Z</dcterms:modified>
</cp:coreProperties>
</file>